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705" w:rsidRPr="006B2B8E" w:rsidRDefault="00641542" w:rsidP="006B2B8E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mérnöktanár</w:t>
      </w:r>
      <w:r w:rsidR="006379D8" w:rsidRPr="006B2B8E">
        <w:rPr>
          <w:rFonts w:ascii="Times New Roman" w:hAnsi="Times New Roman" w:cs="Times New Roman"/>
          <w:color w:val="auto"/>
          <w:sz w:val="24"/>
          <w:szCs w:val="24"/>
        </w:rPr>
        <w:t xml:space="preserve"> záróvizsga </w:t>
      </w:r>
      <w:r w:rsidR="00710370" w:rsidRPr="006B2B8E">
        <w:rPr>
          <w:rFonts w:ascii="Times New Roman" w:hAnsi="Times New Roman" w:cs="Times New Roman"/>
          <w:color w:val="auto"/>
          <w:sz w:val="24"/>
          <w:szCs w:val="24"/>
        </w:rPr>
        <w:t>témakörök</w:t>
      </w: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379D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edagógia</w:t>
      </w:r>
    </w:p>
    <w:p w:rsidR="00153408" w:rsidRPr="006B2B8E" w:rsidRDefault="00153408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10370" w:rsidRPr="006B2B8E" w:rsidRDefault="00D40FF8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anítási-tanulási folyamat tervezése és tantermi menedzselése (tervezési szintek: NAT - kerettanterv - tanmenet - tanóra, az óraterv szerepe és legfontosabb elemei) 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általános tanulásszervezési feladatok (motiválás, aktivizálás, megerősítés, differenciálás; tanulásszervezési munkaformák: frontális, csoportos, egyéni és hálózatos tanulás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érés-értékelés elméleti alapjai, mérések az osztálytermi munkában, feladatlapok analízise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Pedagógus a gyakorlatban (a kezdő tanár problémái, a reflektív tanári habitus, szakma és hivatás, diák – tanár, tanár – tanár és tanár – szülő kapcsolatok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Tanulási nehézséggel élő tanulók az iskolában (tanulási problémák, a tanulási nehézség típusai, nehezen nevelhetőség, felzárkóztatás, fejlesztési lehetőségek, integrált nevelés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ülönleges bánásmódot igénylő tanulói csoportok speciális kommunikációs és oktatási jellegzetességei, szükségletei (hátrányos helyzetű tanulók, tehetséges tanulók, BTMN tanulók, SNI tanulók, a köznevelési rendszer szerepvállalása, törvényi szabályozás, támogatási formák, iskolai integráció -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inklúzió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> kérdései) fejlesztési lehetőségei az integrált oktatásban.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öznevelési rendszer gyermekvédelmi feladatellátása, és a hozzákapcsolódó család-és gyermekjóléti szolgáltatások (törvényi szabályozási háttér: CXC/2011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ktv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XXXI/1997.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gyvt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kapcsolódási pontjai;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hh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>-t, a veszélyeztetettséget, krízishelyzetet észlelő-és jelzőrendszer) 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ermeknevelés, az iskolai magatartásproblémák szociológiai és kulturális sajátosságai, összefüggései (szocializáció, hátrányos helyzet, társadalmi-kulturális törvényszerűségek és jelenségek, amelyek befolyásolják a tanulók esélyeit, iskolai, illetve iskolán kívüli életét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család szerepe a tanulók nevelésében és oktatásában (családi háttér és tanulói eredményesség, családstruktúra változásának hatása, család és a pedagógusok együttműködésének jelentősége, tanulmányi pályafutás és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prokreációs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család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z iskolai teljesítmény kulturális, társadalmi, pedagógiai összefüggései (iskolai pályafutás és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szocio-ökonómai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háttér, igényszint, korlátozott és kidolgozott nyelvi kód;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tudá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mint kulturális tőke; szociális kompetencia, érzelmi intelligencia)</w:t>
      </w:r>
    </w:p>
    <w:p w:rsidR="00153408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10370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szichológia</w:t>
      </w:r>
    </w:p>
    <w:p w:rsidR="00153408" w:rsidRPr="006B2B8E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ehetség meghatározása, tehetségmodellek, tehetségesek jellemzői, érzékenység, kudarc, önértékelés, a teljesítményértékelés szerepe a pozitív énkép kialakításában</w:t>
      </w: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Intelligencia, intelligencia modellek, genetikai és környezeti tényezők hatásai, érzelmi intelligencia, kreativitás az iskolában, a kreatív személy jellemzői, a kreativitást segítő tényezők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Krízisek, krízist kiváltó események, a serdülőkor krízisei, a diákok problémájának kezelése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élyiség fogalma, jellemzői, a személyiséget befolyásoló tényezők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Szocializációs folyamatok és társas jelenségek összefüggései</w:t>
      </w: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lastRenderedPageBreak/>
        <w:t>Tanulói személyiség megismerésének módszerei (megfigyelés, kérdőíves módszerek, interjú, dokumentumelemzés)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értelmi, érzelmi, erkölcsi fejlődés jellegzetességei a különböző életkori szakaszokban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Énkép és önértékelés a serdülőkorban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anár-diák interakciók, tanulók közötti interakciók, iskolai csoportokon belüli és csoportok közötti interakciók főbb sajátosságai</w:t>
      </w:r>
    </w:p>
    <w:p w:rsidR="00D40FF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pedagógus hatékonyságát befolyásoló pszichológiai jelenségek, a tanári hatékonyság növelésének lehetőségei</w:t>
      </w: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tudományi ismeretek oktatásának módszertana</w:t>
      </w:r>
    </w:p>
    <w:p w:rsidR="00153408" w:rsidRDefault="0015340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anári felkészülés folyamata a mezőgazdasági szakképzésben (Ismertesse a tanári felkészülés fázisait! Magyarázza el a kétpólusú tartalmi szabályozás fogalmát, nevezze meg szintjeit, és az azokat szabályozó dokumentumokat! Ismertesse a tanári felkészülés során készülő dokumentumok formai és tartalmi követelményeit! Fejtse ki bővebben a tematikus terv készítésének célját, követelményeit, tartalmi vonatkozásai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e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folyamat különböző szintjein a megvalósítandó didaktikai feladatok struktúráját! Magyarázza el az összefüggést az elvégzendő didaktikai feladatok, és a tanítási órák/gyakorlati foglalkozások típusai között! Mutassa be egy új ismereteket feldolgozó tanítási óra felépítését! Helyezze a fenti fogalmakat valóságos oktatási szituációba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Motiváció a szakmatanulásba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otiváció fogalmát, mutasson be néhány motivációs elméletet! Vegye sorra egy tantárgyi téma átgondolásán keresztül a szaktanár által alkalmazható motivációs lehetőségeket! Nevezzen meg, és ismertessen legalább egy olyan oktatási stratégiát, amely a tanulók természetes szükségleteire (kommunikáció, mozgás, stb.) építve önmagában is motiváló hatással bír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Differenciálá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differenciálás fogalmát és lehetőségeit! Nevezze meg a szakmai elméleti órákon és gyakorlati foglalkozásokon alkalmazható munkaformákat, és azok jellemzőit, a differenciálás szempontját követve. Nevezze meg az egyes szervezési módok alkalmazása során célszerűen használható módszereket, stratégiákat! I</w:t>
      </w:r>
      <w:r>
        <w:rPr>
          <w:rFonts w:ascii="Times New Roman" w:hAnsi="Times New Roman" w:cs="Times New Roman"/>
          <w:sz w:val="24"/>
          <w:szCs w:val="24"/>
        </w:rPr>
        <w:t>ndokolja választásait!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léletesség elvének érvényesülése, Információs és Kommunikációs Technológiák alkalmaz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A szemléltetés, mint módszer. Ismertesse a szemléltetéshez kapcsolódó hagyományos és modern eszközök rendszerét, fejlődésük állomásait</w:t>
      </w:r>
      <w:r>
        <w:rPr>
          <w:rFonts w:ascii="Times New Roman" w:hAnsi="Times New Roman" w:cs="Times New Roman"/>
          <w:sz w:val="24"/>
          <w:szCs w:val="24"/>
        </w:rPr>
        <w:t xml:space="preserve">! </w:t>
      </w:r>
      <w:r w:rsidRPr="006B2B8E">
        <w:rPr>
          <w:rFonts w:ascii="Times New Roman" w:hAnsi="Times New Roman" w:cs="Times New Roman"/>
          <w:sz w:val="24"/>
          <w:szCs w:val="24"/>
        </w:rPr>
        <w:t xml:space="preserve">Fejtse ki, miért fontos a mérnöktanárok számára a felhasználói szintű IKT kompetenciák megléte! Ismertesse az IKT eszközök jelentőségét, alkalmazásuk lehetőségeit és a szemléltetés módszerének alkalmazásakor </w:t>
      </w:r>
      <w:r>
        <w:rPr>
          <w:rFonts w:ascii="Times New Roman" w:hAnsi="Times New Roman" w:cs="Times New Roman"/>
          <w:sz w:val="24"/>
          <w:szCs w:val="24"/>
        </w:rPr>
        <w:t>figyelembe veendő szempontokat!)</w:t>
      </w:r>
    </w:p>
    <w:p w:rsid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egszilárdítás didaktikai feladatának megvalósít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egszilárdítás fogalmát és lehetőségeit! Nevezze meg azokat a didaktikai feladatokat, amelyeknek Ön szerint megszilárdító funkcióval is rendelkeznek! Ismertesse a megszilárdításhoz is alkalmazható vizuális technikákat! Ismertesse a megszilárdítás helyét az oktatási folyamatban, illetve megvalósításának módjait, módszereit! Helyezze a fentieket valóságos oktatási szituációba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Ellenőrzés, értékelé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Mutassa be az ellenőrzés és értékelés megvalósításának helyét, módjait, eszközeit és lehetőségeit egy téma tanításán keresztül! Hasonlítsa össze a kritérium- és a normaorientált értékelést a kompetencia alapú képzés tükrében. Értelmezze a feltáró, a formáló-segítő és az összegző-lezáró értékelés fogalmakat, és helyezze el azokat a szakképzés folyamatában! Mutassa be az érvényesség, a megbízhatóság és az objektivitás kritériumainak teljesülését, és javításuk lehetőségeit, saját pedagógiai gyakorlatának tapasztalatai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ódszerek megválasztása és alkalmazás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ódszerfogalom megközelítéseit, és a módszerek csoportosításának lehetőségeit! Ismertesse röviden a leggyakrabban használt oktatási módszereket, és mutassa be a módszerek megválasztásának szempontrendszerét egy választott téma egy tanítási egységének feldolgozása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akorlati foglalkozások célja, eszköz és anyagigénye, személyi feltételei, színterei, a mérnöktanár által alkalmazható szervezési módok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a mezőgazdasági szakmacsoporton belül a szakmai gyakorlatok általános célkitűzéseit, személyi és tárgyi feltételeit, a foglalkozások lehetséges helyszíneit! A fentebb sorolt szempontrendszert helyezze valóságos oktatási szituációba egy gyakorlati foglalkozás kapcsán! Ismertesse az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ezen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gyakorlati foglalkozáson alkalmazott szervezési módoka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i felépítése a gyakorlati foglalkozásokon belül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egy szakmai feladat-orientált, új jártasságok és készségek elsajátíttatására szolgáló gyakorlati foglalkozás felépítését a kompetenciák tükrében, választott tanítási egységen keresztül! Elemezze kiemelten a gyakorlati alkalmazást, mint didaktikai feladatot, illetve a gyakorlást, mint az előbbi megvalósulását segítő módszer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ebrecen, </w:t>
      </w:r>
      <w:r w:rsidR="00700A83" w:rsidRPr="006B2B8E">
        <w:rPr>
          <w:rFonts w:ascii="Times New Roman" w:hAnsi="Times New Roman" w:cs="Times New Roman"/>
          <w:sz w:val="24"/>
          <w:szCs w:val="24"/>
        </w:rPr>
        <w:t>202</w:t>
      </w:r>
      <w:r w:rsidR="00171BC9">
        <w:rPr>
          <w:rFonts w:ascii="Times New Roman" w:hAnsi="Times New Roman" w:cs="Times New Roman"/>
          <w:sz w:val="24"/>
          <w:szCs w:val="24"/>
        </w:rPr>
        <w:t>4</w:t>
      </w:r>
      <w:r w:rsidR="00700A83" w:rsidRPr="006B2B8E">
        <w:rPr>
          <w:rFonts w:ascii="Times New Roman" w:hAnsi="Times New Roman" w:cs="Times New Roman"/>
          <w:sz w:val="24"/>
          <w:szCs w:val="24"/>
        </w:rPr>
        <w:t xml:space="preserve">. </w:t>
      </w:r>
      <w:r w:rsidR="007F1A2C">
        <w:rPr>
          <w:rFonts w:ascii="Times New Roman" w:hAnsi="Times New Roman" w:cs="Times New Roman"/>
          <w:sz w:val="24"/>
          <w:szCs w:val="24"/>
        </w:rPr>
        <w:t>október</w:t>
      </w:r>
      <w:r w:rsidR="009336DB">
        <w:rPr>
          <w:rFonts w:ascii="Times New Roman" w:hAnsi="Times New Roman" w:cs="Times New Roman"/>
          <w:sz w:val="24"/>
          <w:szCs w:val="24"/>
        </w:rPr>
        <w:t xml:space="preserve"> </w:t>
      </w:r>
      <w:r w:rsidR="007F1A2C">
        <w:rPr>
          <w:rFonts w:ascii="Times New Roman" w:hAnsi="Times New Roman" w:cs="Times New Roman"/>
          <w:sz w:val="24"/>
          <w:szCs w:val="24"/>
        </w:rPr>
        <w:t>14</w:t>
      </w:r>
      <w:r w:rsidR="00710370" w:rsidRPr="006B2B8E">
        <w:rPr>
          <w:rFonts w:ascii="Times New Roman" w:hAnsi="Times New Roman" w:cs="Times New Roman"/>
          <w:sz w:val="24"/>
          <w:szCs w:val="24"/>
        </w:rPr>
        <w:t>.</w:t>
      </w: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tabs>
          <w:tab w:val="left" w:pos="6237"/>
          <w:tab w:val="left" w:leader="dot" w:pos="9639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ab/>
      </w:r>
      <w:r w:rsidRPr="006B2B8E">
        <w:rPr>
          <w:rFonts w:ascii="Times New Roman" w:hAnsi="Times New Roman" w:cs="Times New Roman"/>
          <w:sz w:val="24"/>
          <w:szCs w:val="24"/>
        </w:rPr>
        <w:tab/>
      </w:r>
    </w:p>
    <w:p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r. </w:t>
      </w:r>
      <w:r w:rsidR="003D6B0F" w:rsidRPr="006B2B8E">
        <w:rPr>
          <w:rFonts w:ascii="Times New Roman" w:hAnsi="Times New Roman" w:cs="Times New Roman"/>
          <w:sz w:val="24"/>
          <w:szCs w:val="24"/>
        </w:rPr>
        <w:t>Juhász Csaba</w:t>
      </w:r>
    </w:p>
    <w:p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egyetemi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</w:t>
      </w:r>
      <w:r w:rsidR="00D32765">
        <w:rPr>
          <w:rFonts w:ascii="Times New Roman" w:hAnsi="Times New Roman" w:cs="Times New Roman"/>
          <w:sz w:val="24"/>
          <w:szCs w:val="24"/>
        </w:rPr>
        <w:t>tanár</w:t>
      </w:r>
    </w:p>
    <w:p w:rsidR="00FC708F" w:rsidRPr="006B2B8E" w:rsidRDefault="007F1A2C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bookmarkStart w:id="0" w:name="_GoBack"/>
      <w:bookmarkEnd w:id="0"/>
      <w:r w:rsidR="00562840" w:rsidRPr="006B2B8E">
        <w:rPr>
          <w:rFonts w:ascii="Times New Roman" w:hAnsi="Times New Roman" w:cs="Times New Roman"/>
          <w:sz w:val="24"/>
          <w:szCs w:val="24"/>
        </w:rPr>
        <w:t>áróvizsga-</w:t>
      </w:r>
      <w:r w:rsidR="00FC708F" w:rsidRPr="006B2B8E">
        <w:rPr>
          <w:rFonts w:ascii="Times New Roman" w:hAnsi="Times New Roman" w:cs="Times New Roman"/>
          <w:sz w:val="24"/>
          <w:szCs w:val="24"/>
        </w:rPr>
        <w:t>bizottság elnöke</w:t>
      </w:r>
    </w:p>
    <w:sectPr w:rsidR="00FC708F" w:rsidRPr="006B2B8E" w:rsidSect="006B2B8E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1537B"/>
    <w:multiLevelType w:val="hybridMultilevel"/>
    <w:tmpl w:val="5468925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452FD"/>
    <w:multiLevelType w:val="hybridMultilevel"/>
    <w:tmpl w:val="DAF2F13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7549D"/>
    <w:multiLevelType w:val="hybridMultilevel"/>
    <w:tmpl w:val="9664050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12F6A"/>
    <w:multiLevelType w:val="hybridMultilevel"/>
    <w:tmpl w:val="536AA2E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9E2527"/>
    <w:multiLevelType w:val="hybridMultilevel"/>
    <w:tmpl w:val="CD560D6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5A49"/>
    <w:multiLevelType w:val="hybridMultilevel"/>
    <w:tmpl w:val="D6982D6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74954"/>
    <w:multiLevelType w:val="hybridMultilevel"/>
    <w:tmpl w:val="C6206FF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75751"/>
    <w:multiLevelType w:val="hybridMultilevel"/>
    <w:tmpl w:val="09F8BC7E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F80E40"/>
    <w:multiLevelType w:val="hybridMultilevel"/>
    <w:tmpl w:val="5E0083D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5A6536"/>
    <w:multiLevelType w:val="hybridMultilevel"/>
    <w:tmpl w:val="3B06C8E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579FF"/>
    <w:multiLevelType w:val="hybridMultilevel"/>
    <w:tmpl w:val="1C28A7C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64079"/>
    <w:multiLevelType w:val="hybridMultilevel"/>
    <w:tmpl w:val="76123502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8A4158"/>
    <w:multiLevelType w:val="hybridMultilevel"/>
    <w:tmpl w:val="896098C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744AE"/>
    <w:multiLevelType w:val="hybridMultilevel"/>
    <w:tmpl w:val="244AA26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0D6B31"/>
    <w:multiLevelType w:val="hybridMultilevel"/>
    <w:tmpl w:val="0D1C702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E2BA3"/>
    <w:multiLevelType w:val="hybridMultilevel"/>
    <w:tmpl w:val="C17C6290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1720FD"/>
    <w:multiLevelType w:val="hybridMultilevel"/>
    <w:tmpl w:val="A34AC270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AC74E7"/>
    <w:multiLevelType w:val="hybridMultilevel"/>
    <w:tmpl w:val="187A6F4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2E14B5"/>
    <w:multiLevelType w:val="hybridMultilevel"/>
    <w:tmpl w:val="1452FA7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B17EA7"/>
    <w:multiLevelType w:val="hybridMultilevel"/>
    <w:tmpl w:val="3EE40AD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266B0D"/>
    <w:multiLevelType w:val="hybridMultilevel"/>
    <w:tmpl w:val="3E78EE74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F8714D"/>
    <w:multiLevelType w:val="hybridMultilevel"/>
    <w:tmpl w:val="D6A4148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172762"/>
    <w:multiLevelType w:val="hybridMultilevel"/>
    <w:tmpl w:val="1A464B48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94FBA"/>
    <w:multiLevelType w:val="hybridMultilevel"/>
    <w:tmpl w:val="F3FA836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1"/>
  </w:num>
  <w:num w:numId="5">
    <w:abstractNumId w:val="17"/>
  </w:num>
  <w:num w:numId="6">
    <w:abstractNumId w:val="18"/>
  </w:num>
  <w:num w:numId="7">
    <w:abstractNumId w:val="15"/>
  </w:num>
  <w:num w:numId="8">
    <w:abstractNumId w:val="7"/>
  </w:num>
  <w:num w:numId="9">
    <w:abstractNumId w:val="14"/>
  </w:num>
  <w:num w:numId="10">
    <w:abstractNumId w:val="19"/>
  </w:num>
  <w:num w:numId="11">
    <w:abstractNumId w:val="0"/>
  </w:num>
  <w:num w:numId="12">
    <w:abstractNumId w:val="1"/>
  </w:num>
  <w:num w:numId="13">
    <w:abstractNumId w:val="6"/>
  </w:num>
  <w:num w:numId="14">
    <w:abstractNumId w:val="10"/>
  </w:num>
  <w:num w:numId="15">
    <w:abstractNumId w:val="20"/>
  </w:num>
  <w:num w:numId="16">
    <w:abstractNumId w:val="22"/>
  </w:num>
  <w:num w:numId="17">
    <w:abstractNumId w:val="23"/>
  </w:num>
  <w:num w:numId="18">
    <w:abstractNumId w:val="9"/>
  </w:num>
  <w:num w:numId="19">
    <w:abstractNumId w:val="11"/>
  </w:num>
  <w:num w:numId="20">
    <w:abstractNumId w:val="16"/>
  </w:num>
  <w:num w:numId="21">
    <w:abstractNumId w:val="8"/>
  </w:num>
  <w:num w:numId="22">
    <w:abstractNumId w:val="5"/>
  </w:num>
  <w:num w:numId="23">
    <w:abstractNumId w:val="4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proofState w:spelling="clean" w:grammar="clean"/>
  <w:defaultTabStop w:val="709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Y1MjMzNTM1MjUyUdpeDU4uLM/DyQAsNaAGG8lcosAAAA"/>
  </w:docVars>
  <w:rsids>
    <w:rsidRoot w:val="00BB4533"/>
    <w:rsid w:val="000A5173"/>
    <w:rsid w:val="000C00D3"/>
    <w:rsid w:val="00105147"/>
    <w:rsid w:val="00153408"/>
    <w:rsid w:val="00171BC9"/>
    <w:rsid w:val="002B0901"/>
    <w:rsid w:val="003143DA"/>
    <w:rsid w:val="00352A9F"/>
    <w:rsid w:val="00355E07"/>
    <w:rsid w:val="003B25FB"/>
    <w:rsid w:val="003D6B0F"/>
    <w:rsid w:val="004970E9"/>
    <w:rsid w:val="004A5705"/>
    <w:rsid w:val="004F3472"/>
    <w:rsid w:val="00547C75"/>
    <w:rsid w:val="00551656"/>
    <w:rsid w:val="005565C1"/>
    <w:rsid w:val="00562840"/>
    <w:rsid w:val="005D6B5F"/>
    <w:rsid w:val="005F3BD5"/>
    <w:rsid w:val="0062378B"/>
    <w:rsid w:val="00626D03"/>
    <w:rsid w:val="006379D8"/>
    <w:rsid w:val="00641542"/>
    <w:rsid w:val="00645557"/>
    <w:rsid w:val="006B2B8E"/>
    <w:rsid w:val="00700A83"/>
    <w:rsid w:val="0070753D"/>
    <w:rsid w:val="00710370"/>
    <w:rsid w:val="007964CA"/>
    <w:rsid w:val="007F1A2C"/>
    <w:rsid w:val="008A29A3"/>
    <w:rsid w:val="009336DB"/>
    <w:rsid w:val="0094317B"/>
    <w:rsid w:val="00972EEF"/>
    <w:rsid w:val="009A694B"/>
    <w:rsid w:val="009D095A"/>
    <w:rsid w:val="009E442B"/>
    <w:rsid w:val="00A73CC9"/>
    <w:rsid w:val="00A84581"/>
    <w:rsid w:val="00B20BFC"/>
    <w:rsid w:val="00BB4533"/>
    <w:rsid w:val="00C55A00"/>
    <w:rsid w:val="00C647E4"/>
    <w:rsid w:val="00D30CB0"/>
    <w:rsid w:val="00D32765"/>
    <w:rsid w:val="00D40FF8"/>
    <w:rsid w:val="00D71A47"/>
    <w:rsid w:val="00E21E37"/>
    <w:rsid w:val="00F15C42"/>
    <w:rsid w:val="00F609E0"/>
    <w:rsid w:val="00F91279"/>
    <w:rsid w:val="00FC708F"/>
    <w:rsid w:val="00FD0330"/>
    <w:rsid w:val="00FF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CFFA86"/>
  <w15:docId w15:val="{66561302-EB30-470C-8352-AAD0AD5FD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F912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B4533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4F3472"/>
    <w:rPr>
      <w:color w:val="0000FF" w:themeColor="hyperlink"/>
      <w:u w:val="single"/>
    </w:rPr>
  </w:style>
  <w:style w:type="character" w:customStyle="1" w:styleId="Cmsor1Char">
    <w:name w:val="Címsor 1 Char"/>
    <w:basedOn w:val="Bekezdsalapbettpusa"/>
    <w:link w:val="Cmsor1"/>
    <w:uiPriority w:val="9"/>
    <w:rsid w:val="00F912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53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534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9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4</Words>
  <Characters>6863</Characters>
  <Application>Microsoft Office Word</Application>
  <DocSecurity>0</DocSecurity>
  <Lines>57</Lines>
  <Paragraphs>1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Címsorok</vt:lpstr>
      </vt:variant>
      <vt:variant>
        <vt:i4>4</vt:i4>
      </vt:variant>
    </vt:vector>
  </HeadingPairs>
  <TitlesOfParts>
    <vt:vector size="5" baseType="lpstr">
      <vt:lpstr/>
      <vt:lpstr>Agrármérnöktanár záróvizsga témakörök</vt:lpstr>
      <vt:lpstr/>
      <vt:lpstr/>
      <vt:lpstr>Agrártudományi ismeretek oktatásának módszertana</vt:lpstr>
    </vt:vector>
  </TitlesOfParts>
  <Company>DE AGTC</Company>
  <LinksUpToDate>false</LinksUpToDate>
  <CharactersWithSpaces>7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ltúrÁsz</dc:creator>
  <cp:lastModifiedBy>Zsuzsa</cp:lastModifiedBy>
  <cp:revision>2</cp:revision>
  <cp:lastPrinted>2022-05-04T11:31:00Z</cp:lastPrinted>
  <dcterms:created xsi:type="dcterms:W3CDTF">2024-10-14T10:22:00Z</dcterms:created>
  <dcterms:modified xsi:type="dcterms:W3CDTF">2024-10-14T10:22:00Z</dcterms:modified>
</cp:coreProperties>
</file>